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6E1A8E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05AC39B3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3E447B3E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621EA0">
              <w:rPr>
                <w:b/>
                <w:sz w:val="24"/>
                <w:szCs w:val="30"/>
                <w:lang w:bidi="as-IN"/>
              </w:rPr>
              <w:t>09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46ECA09C" w:rsidR="0084237A" w:rsidRPr="005E5E8E" w:rsidRDefault="00621EA0" w:rsidP="00A41C51">
            <w:pPr>
              <w:jc w:val="center"/>
              <w:rPr>
                <w:b/>
              </w:rPr>
            </w:pPr>
            <w:r>
              <w:rPr>
                <w:b/>
                <w:bCs/>
                <w:lang w:val="en-US"/>
              </w:rPr>
              <w:t>Surface Water Hydrology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5E8E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5E8E" w:rsidRPr="00E60344" w:rsidRDefault="005E5E8E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27F37598" w14:textId="77777777" w:rsidR="00621EA0" w:rsidRPr="00621EA0" w:rsidRDefault="00621EA0" w:rsidP="005E5E8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621EA0">
              <w:rPr>
                <w:rStyle w:val="markedcontent"/>
                <w:rFonts w:ascii="Times New Roman" w:hAnsi="Times New Roman" w:cs="Times New Roman"/>
              </w:rPr>
              <w:t>To develop technical skills for modelling and quantifying hydrological processes.</w:t>
            </w:r>
            <w:r w:rsidRPr="00621EA0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4B543BA4" w14:textId="6C142DA0" w:rsidR="005E5E8E" w:rsidRPr="005E5E8E" w:rsidRDefault="005E5E8E" w:rsidP="005E5E8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621EA0">
              <w:rPr>
                <w:rFonts w:ascii="Times New Roman" w:hAnsi="Times New Roman" w:cs="Times New Roman"/>
                <w:bCs/>
              </w:rPr>
              <w:t xml:space="preserve">To develop </w:t>
            </w:r>
            <w:r w:rsidR="00621EA0" w:rsidRPr="00621EA0">
              <w:rPr>
                <w:rStyle w:val="markedcontent"/>
                <w:rFonts w:ascii="Times New Roman" w:hAnsi="Times New Roman" w:cs="Times New Roman"/>
              </w:rPr>
              <w:t xml:space="preserve">research capabilities so that the students completing the course shall be capable of pursuing further works on </w:t>
            </w:r>
            <w:r w:rsidR="00621EA0" w:rsidRPr="00621EA0">
              <w:rPr>
                <w:rFonts w:ascii="Times New Roman" w:hAnsi="Times New Roman" w:cs="Times New Roman"/>
              </w:rPr>
              <w:br/>
            </w:r>
            <w:r w:rsidR="00621EA0" w:rsidRPr="00621EA0">
              <w:rPr>
                <w:rStyle w:val="markedcontent"/>
                <w:rFonts w:ascii="Times New Roman" w:hAnsi="Times New Roman" w:cs="Times New Roman"/>
              </w:rPr>
              <w:t xml:space="preserve">water management, integrated water resources management, urban water management, flood control, managing </w:t>
            </w:r>
            <w:r w:rsidR="00621EA0" w:rsidRPr="00621EA0">
              <w:rPr>
                <w:rFonts w:ascii="Times New Roman" w:hAnsi="Times New Roman" w:cs="Times New Roman"/>
              </w:rPr>
              <w:br/>
            </w:r>
            <w:r w:rsidR="00621EA0" w:rsidRPr="00621EA0">
              <w:rPr>
                <w:rStyle w:val="markedcontent"/>
                <w:rFonts w:ascii="Times New Roman" w:hAnsi="Times New Roman" w:cs="Times New Roman"/>
              </w:rPr>
              <w:t xml:space="preserve">climate change impacts on the water cycle </w:t>
            </w:r>
            <w:proofErr w:type="spellStart"/>
            <w:r w:rsidR="00621EA0" w:rsidRPr="00621EA0">
              <w:rPr>
                <w:rStyle w:val="markedcontent"/>
                <w:rFonts w:ascii="Times New Roman" w:hAnsi="Times New Roman" w:cs="Times New Roman"/>
              </w:rPr>
              <w:t>etc</w:t>
            </w:r>
            <w:proofErr w:type="spellEnd"/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5E5E8E" w:rsidRPr="005E5E8E" w:rsidRDefault="005E5E8E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4152AFD9" w:rsidR="005E5E8E" w:rsidRPr="006E1A8E" w:rsidRDefault="006E1A8E" w:rsidP="006E1A8E">
            <w:pPr>
              <w:rPr>
                <w:rFonts w:eastAsia="Times New Roman"/>
                <w:bCs/>
              </w:rPr>
            </w:pPr>
            <w:r w:rsidRPr="006E1A8E">
              <w:rPr>
                <w:rStyle w:val="markedcontent"/>
              </w:rPr>
              <w:t>Able</w:t>
            </w:r>
            <w:r w:rsidRPr="006E1A8E">
              <w:rPr>
                <w:rStyle w:val="markedcontent"/>
              </w:rPr>
              <w:t xml:space="preserve"> to formulate hydrological processes in mathematical terms</w:t>
            </w:r>
          </w:p>
        </w:tc>
      </w:tr>
      <w:tr w:rsidR="005E5E8E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5E8E" w:rsidRPr="005E5E8E" w:rsidRDefault="005E5E8E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2655BBE3" w:rsidR="005E5E8E" w:rsidRPr="006E1A8E" w:rsidRDefault="006E1A8E" w:rsidP="006E1A8E">
            <w:pPr>
              <w:rPr>
                <w:rFonts w:eastAsia="Times New Roman"/>
                <w:bCs/>
              </w:rPr>
            </w:pPr>
            <w:r w:rsidRPr="006E1A8E">
              <w:rPr>
                <w:rStyle w:val="markedcontent"/>
              </w:rPr>
              <w:t>A</w:t>
            </w:r>
            <w:r w:rsidRPr="006E1A8E">
              <w:rPr>
                <w:rStyle w:val="markedcontent"/>
              </w:rPr>
              <w:t xml:space="preserve">ble </w:t>
            </w:r>
            <w:r>
              <w:rPr>
                <w:rStyle w:val="markedcontent"/>
              </w:rPr>
              <w:t xml:space="preserve"> </w:t>
            </w:r>
            <w:r w:rsidRPr="006E1A8E">
              <w:rPr>
                <w:rStyle w:val="markedcontent"/>
              </w:rPr>
              <w:t>to work with and recognise the limitations of hydrological data</w:t>
            </w:r>
          </w:p>
        </w:tc>
      </w:tr>
      <w:tr w:rsidR="005E5E8E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706FEFCE" w:rsidR="005E5E8E" w:rsidRPr="006E1A8E" w:rsidRDefault="006E1A8E" w:rsidP="006E1A8E">
            <w:pPr>
              <w:rPr>
                <w:bCs/>
              </w:rPr>
            </w:pPr>
            <w:r w:rsidRPr="006E1A8E">
              <w:rPr>
                <w:rStyle w:val="markedcontent"/>
              </w:rPr>
              <w:t>A</w:t>
            </w:r>
            <w:r w:rsidRPr="006E1A8E">
              <w:rPr>
                <w:rStyle w:val="markedcontent"/>
              </w:rPr>
              <w:t>ble t</w:t>
            </w:r>
            <w:bookmarkStart w:id="0" w:name="_GoBack"/>
            <w:bookmarkEnd w:id="0"/>
            <w:r w:rsidRPr="006E1A8E">
              <w:rPr>
                <w:rStyle w:val="markedcontent"/>
              </w:rPr>
              <w:t xml:space="preserve">o employ mathematical and computational </w:t>
            </w:r>
            <w:r w:rsidRPr="006E1A8E">
              <w:br/>
            </w:r>
            <w:r w:rsidRPr="006E1A8E">
              <w:rPr>
                <w:rStyle w:val="markedcontent"/>
              </w:rPr>
              <w:t>techniques to solve real life hydrological problems.</w:t>
            </w:r>
          </w:p>
        </w:tc>
      </w:tr>
      <w:tr w:rsidR="005E5E8E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11352075" w:rsidR="005E5E8E" w:rsidRPr="005E5E8E" w:rsidRDefault="005E5E8E" w:rsidP="005E5E8E">
            <w:pPr>
              <w:jc w:val="both"/>
              <w:rPr>
                <w:rFonts w:eastAsia="Times New Roman"/>
                <w:bCs/>
              </w:rPr>
            </w:pPr>
          </w:p>
        </w:tc>
      </w:tr>
      <w:tr w:rsidR="005E5E8E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3E2AE426" w:rsidR="005E5E8E" w:rsidRPr="005E5E8E" w:rsidRDefault="005E5E8E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</w:rPr>
            </w:pP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E1A8E" w:rsidRPr="00E60344" w14:paraId="327C4F17" w14:textId="77777777" w:rsidTr="00A54C2B">
        <w:trPr>
          <w:trHeight w:val="882"/>
          <w:jc w:val="center"/>
        </w:trPr>
        <w:tc>
          <w:tcPr>
            <w:tcW w:w="185" w:type="pct"/>
            <w:vAlign w:val="center"/>
          </w:tcPr>
          <w:p w14:paraId="369326FF" w14:textId="4D738A3E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66A00BA1" w14:textId="5DB50701" w:rsidR="006E1A8E" w:rsidRPr="00621EA0" w:rsidRDefault="006E1A8E" w:rsidP="0084237A">
            <w:pPr>
              <w:jc w:val="both"/>
              <w:rPr>
                <w:rFonts w:eastAsia="Times New Roman"/>
              </w:rPr>
            </w:pPr>
            <w:r w:rsidRPr="00621EA0">
              <w:rPr>
                <w:rStyle w:val="markedcontent"/>
                <w:b/>
                <w:bCs/>
              </w:rPr>
              <w:t xml:space="preserve">Introduction </w:t>
            </w:r>
            <w:r w:rsidRPr="00621EA0">
              <w:br/>
            </w:r>
            <w:r w:rsidRPr="00621EA0">
              <w:rPr>
                <w:rStyle w:val="markedcontent"/>
              </w:rPr>
              <w:t>Basic Concepts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409178A6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06319007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E5E8E">
              <w:rPr>
                <w:bCs/>
              </w:rPr>
              <w:t>CO1</w:t>
            </w:r>
          </w:p>
        </w:tc>
      </w:tr>
      <w:tr w:rsidR="006E1A8E" w:rsidRPr="00E60344" w14:paraId="5EE69228" w14:textId="77777777" w:rsidTr="00A54C2B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05A4323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93" w:type="pct"/>
            <w:gridSpan w:val="11"/>
          </w:tcPr>
          <w:p w14:paraId="18117CC8" w14:textId="1D2B8424" w:rsidR="006E1A8E" w:rsidRPr="00621EA0" w:rsidRDefault="006E1A8E" w:rsidP="00621EA0">
            <w:pPr>
              <w:rPr>
                <w:rFonts w:eastAsia="Times New Roman"/>
              </w:rPr>
            </w:pPr>
            <w:r w:rsidRPr="00621EA0">
              <w:rPr>
                <w:rStyle w:val="markedcontent"/>
                <w:b/>
                <w:bCs/>
              </w:rPr>
              <w:t>Hydrologic Processes</w:t>
            </w:r>
            <w:r w:rsidRPr="00621EA0">
              <w:rPr>
                <w:rStyle w:val="markedcontent"/>
              </w:rPr>
              <w:t xml:space="preserve"> </w:t>
            </w:r>
            <w:r w:rsidRPr="00621EA0">
              <w:br/>
            </w:r>
            <w:r w:rsidRPr="00621EA0">
              <w:rPr>
                <w:rStyle w:val="markedcontent"/>
              </w:rPr>
              <w:t>Precipitation, Evaporation, Infiltration, Groundwater and stream flows. Reynolds Transport theorem.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6E3387FB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366F1950" w:rsidR="006E1A8E" w:rsidRPr="005E5E8E" w:rsidRDefault="006E1A8E" w:rsidP="005E5E8E">
            <w:pPr>
              <w:jc w:val="center"/>
              <w:rPr>
                <w:b/>
              </w:rPr>
            </w:pPr>
            <w:r w:rsidRPr="005E5E8E">
              <w:rPr>
                <w:bCs/>
              </w:rPr>
              <w:t>CO2</w:t>
            </w:r>
          </w:p>
        </w:tc>
      </w:tr>
      <w:tr w:rsidR="006E1A8E" w:rsidRPr="00E60344" w14:paraId="13A95164" w14:textId="77777777" w:rsidTr="00621EA0">
        <w:trPr>
          <w:trHeight w:val="683"/>
          <w:jc w:val="center"/>
        </w:trPr>
        <w:tc>
          <w:tcPr>
            <w:tcW w:w="185" w:type="pct"/>
            <w:vAlign w:val="center"/>
          </w:tcPr>
          <w:p w14:paraId="4F0621F5" w14:textId="17D5D15F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08EC46F2" w14:textId="1A8ED38B" w:rsidR="006E1A8E" w:rsidRPr="00621EA0" w:rsidRDefault="006E1A8E" w:rsidP="00E60344">
            <w:pPr>
              <w:rPr>
                <w:rFonts w:eastAsia="Times New Roman"/>
              </w:rPr>
            </w:pPr>
            <w:r w:rsidRPr="00621EA0">
              <w:rPr>
                <w:rStyle w:val="markedcontent"/>
                <w:b/>
                <w:bCs/>
              </w:rPr>
              <w:t>Atmospheric water</w:t>
            </w:r>
            <w:r w:rsidRPr="00621EA0">
              <w:rPr>
                <w:rStyle w:val="markedcontent"/>
              </w:rPr>
              <w:t xml:space="preserve"> </w:t>
            </w:r>
            <w:r w:rsidRPr="00621EA0">
              <w:br/>
            </w:r>
            <w:r w:rsidRPr="00621EA0">
              <w:rPr>
                <w:rStyle w:val="markedcontent"/>
              </w:rPr>
              <w:t xml:space="preserve">Circulation, Water </w:t>
            </w:r>
            <w:proofErr w:type="spellStart"/>
            <w:r w:rsidRPr="00621EA0">
              <w:rPr>
                <w:rStyle w:val="markedcontent"/>
              </w:rPr>
              <w:t>vapor</w:t>
            </w:r>
            <w:proofErr w:type="spellEnd"/>
            <w:r w:rsidRPr="00621EA0">
              <w:rPr>
                <w:rStyle w:val="markedcontent"/>
              </w:rPr>
              <w:t xml:space="preserve">, </w:t>
            </w:r>
            <w:proofErr w:type="spellStart"/>
            <w:r w:rsidRPr="00621EA0">
              <w:rPr>
                <w:rStyle w:val="markedcontent"/>
              </w:rPr>
              <w:t>Precipitatable</w:t>
            </w:r>
            <w:proofErr w:type="spellEnd"/>
            <w:r w:rsidRPr="00621EA0">
              <w:rPr>
                <w:rStyle w:val="markedcontent"/>
              </w:rPr>
              <w:t xml:space="preserve"> water, Thunderstorm cell model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0B00BB74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5F2AD173" w:rsidR="006E1A8E" w:rsidRPr="00621EA0" w:rsidRDefault="006E1A8E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3</w:t>
            </w:r>
          </w:p>
        </w:tc>
      </w:tr>
      <w:tr w:rsidR="006E1A8E" w:rsidRPr="00E60344" w14:paraId="1E12FFC7" w14:textId="77777777" w:rsidTr="00114BA7">
        <w:trPr>
          <w:trHeight w:val="944"/>
          <w:jc w:val="center"/>
        </w:trPr>
        <w:tc>
          <w:tcPr>
            <w:tcW w:w="185" w:type="pct"/>
            <w:vAlign w:val="center"/>
          </w:tcPr>
          <w:p w14:paraId="33E7B7FE" w14:textId="1BF68072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93" w:type="pct"/>
            <w:gridSpan w:val="11"/>
          </w:tcPr>
          <w:p w14:paraId="65E30BE3" w14:textId="15F96747" w:rsidR="006E1A8E" w:rsidRPr="00621EA0" w:rsidRDefault="006E1A8E" w:rsidP="00621EA0">
            <w:pPr>
              <w:rPr>
                <w:rFonts w:eastAsia="Times New Roman"/>
              </w:rPr>
            </w:pPr>
            <w:r w:rsidRPr="00621EA0">
              <w:rPr>
                <w:rStyle w:val="markedcontent"/>
                <w:b/>
                <w:bCs/>
              </w:rPr>
              <w:t>Hydrograph analysis</w:t>
            </w:r>
            <w:r w:rsidRPr="00621EA0">
              <w:rPr>
                <w:rStyle w:val="markedcontent"/>
              </w:rPr>
              <w:t xml:space="preserve"> </w:t>
            </w:r>
            <w:r w:rsidRPr="00621EA0">
              <w:br/>
            </w:r>
            <w:r w:rsidRPr="00621EA0">
              <w:rPr>
                <w:rStyle w:val="markedcontent"/>
              </w:rPr>
              <w:t>Probability, risk and uncertainty analysis for hydrologic and hydraulic design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36240345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08B21C3F" w:rsidR="006E1A8E" w:rsidRPr="00621EA0" w:rsidRDefault="006E1A8E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4</w:t>
            </w:r>
          </w:p>
        </w:tc>
      </w:tr>
      <w:tr w:rsidR="006E1A8E" w:rsidRPr="00E60344" w14:paraId="666794E2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4D03F5F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V</w:t>
            </w:r>
          </w:p>
        </w:tc>
        <w:tc>
          <w:tcPr>
            <w:tcW w:w="3893" w:type="pct"/>
            <w:gridSpan w:val="11"/>
          </w:tcPr>
          <w:p w14:paraId="4CE6D3DD" w14:textId="1BBDCB5F" w:rsidR="006E1A8E" w:rsidRPr="00621EA0" w:rsidRDefault="006E1A8E" w:rsidP="00621EA0">
            <w:pPr>
              <w:rPr>
                <w:rFonts w:eastAsia="Times New Roman"/>
              </w:rPr>
            </w:pPr>
            <w:r w:rsidRPr="00621EA0">
              <w:rPr>
                <w:rStyle w:val="markedcontent"/>
                <w:b/>
                <w:bCs/>
              </w:rPr>
              <w:t>Flood routing</w:t>
            </w:r>
            <w:r w:rsidRPr="00621EA0">
              <w:rPr>
                <w:rStyle w:val="markedcontent"/>
              </w:rPr>
              <w:t xml:space="preserve"> </w:t>
            </w:r>
            <w:r w:rsidRPr="00621EA0">
              <w:br/>
            </w:r>
            <w:r w:rsidRPr="00621EA0">
              <w:rPr>
                <w:rStyle w:val="markedcontent"/>
              </w:rPr>
              <w:t>Hydrologic and hydraulic routing - developing algorithms, Hydrologic real time forecasting.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1E9E3567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33F24CD8" w14:textId="77777777" w:rsidR="006E1A8E" w:rsidRPr="005E5E8E" w:rsidRDefault="006E1A8E" w:rsidP="006E1A8E">
            <w:pPr>
              <w:jc w:val="center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042A50BA" w14:textId="3E3727C0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6E1A8E" w:rsidRPr="00E60344" w14:paraId="59F76EC8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B96682" w14:textId="477E25BB" w:rsidR="006E1A8E" w:rsidRPr="005E5E8E" w:rsidRDefault="006E1A8E" w:rsidP="00007C06">
            <w:pPr>
              <w:spacing w:line="360" w:lineRule="auto"/>
              <w:jc w:val="center"/>
            </w:pPr>
            <w:r>
              <w:t>VI</w:t>
            </w:r>
          </w:p>
        </w:tc>
        <w:tc>
          <w:tcPr>
            <w:tcW w:w="3893" w:type="pct"/>
            <w:gridSpan w:val="11"/>
          </w:tcPr>
          <w:p w14:paraId="559E43F8" w14:textId="3F420BD6" w:rsidR="006E1A8E" w:rsidRPr="00621EA0" w:rsidRDefault="006E1A8E" w:rsidP="006B1D42">
            <w:pPr>
              <w:rPr>
                <w:b/>
                <w:bCs/>
                <w:lang w:val="en-US"/>
              </w:rPr>
            </w:pPr>
            <w:r w:rsidRPr="00621EA0">
              <w:rPr>
                <w:rStyle w:val="markedcontent"/>
                <w:b/>
                <w:bCs/>
              </w:rPr>
              <w:t xml:space="preserve">Urban hydrology </w:t>
            </w:r>
            <w:r w:rsidRPr="00621EA0">
              <w:br/>
            </w:r>
            <w:r w:rsidRPr="00621EA0">
              <w:rPr>
                <w:rStyle w:val="markedcontent"/>
              </w:rPr>
              <w:t>Time series analysis.</w:t>
            </w:r>
          </w:p>
        </w:tc>
        <w:tc>
          <w:tcPr>
            <w:tcW w:w="432" w:type="pct"/>
            <w:gridSpan w:val="4"/>
            <w:vAlign w:val="center"/>
          </w:tcPr>
          <w:p w14:paraId="33A26A85" w14:textId="367360E6" w:rsidR="006E1A8E" w:rsidRPr="006E1A8E" w:rsidRDefault="006E1A8E" w:rsidP="00007C06">
            <w:pPr>
              <w:spacing w:line="360" w:lineRule="auto"/>
              <w:jc w:val="center"/>
              <w:rPr>
                <w:bCs/>
              </w:rPr>
            </w:pPr>
            <w:r w:rsidRPr="006E1A8E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78DD3998" w14:textId="717AB788" w:rsidR="006E1A8E" w:rsidRPr="005E5E8E" w:rsidRDefault="006E1A8E" w:rsidP="00DE7825">
            <w:pPr>
              <w:spacing w:line="360" w:lineRule="auto"/>
              <w:jc w:val="center"/>
              <w:rPr>
                <w:b/>
              </w:rPr>
            </w:pPr>
            <w:r w:rsidRPr="005E5E8E">
              <w:rPr>
                <w:bCs/>
              </w:rPr>
              <w:t>CO1</w:t>
            </w: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5E5E8E" w:rsidRPr="00E60344" w14:paraId="1C0F4C2F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14696AD" w14:textId="7F040233" w:rsidR="005E5E8E" w:rsidRPr="00621EA0" w:rsidRDefault="00621EA0" w:rsidP="00621EA0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 w:rsidRPr="00621EA0">
              <w:rPr>
                <w:rStyle w:val="markedcontent"/>
                <w:rFonts w:ascii="Times New Roman" w:hAnsi="Times New Roman" w:cs="Times New Roman"/>
              </w:rPr>
              <w:t xml:space="preserve">Chow, V.T., </w:t>
            </w:r>
            <w:proofErr w:type="spellStart"/>
            <w:r w:rsidRPr="00621EA0">
              <w:rPr>
                <w:rStyle w:val="markedcontent"/>
                <w:rFonts w:ascii="Times New Roman" w:hAnsi="Times New Roman" w:cs="Times New Roman"/>
              </w:rPr>
              <w:t>Maidment</w:t>
            </w:r>
            <w:proofErr w:type="spellEnd"/>
            <w:r w:rsidRPr="00621EA0">
              <w:rPr>
                <w:rStyle w:val="markedcontent"/>
                <w:rFonts w:ascii="Times New Roman" w:hAnsi="Times New Roman" w:cs="Times New Roman"/>
              </w:rPr>
              <w:t xml:space="preserve">, D.R., and Mays, L.W., “Applied Hydrology”, McGraw Hill. </w:t>
            </w:r>
          </w:p>
        </w:tc>
      </w:tr>
      <w:tr w:rsidR="005E5E8E" w:rsidRPr="00E60344" w14:paraId="71419EC5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C818E6C" w14:textId="35C45361" w:rsidR="005E5E8E" w:rsidRPr="00621EA0" w:rsidRDefault="00621EA0" w:rsidP="00621EA0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 w:rsidRPr="00621EA0">
              <w:rPr>
                <w:rStyle w:val="markedcontent"/>
                <w:rFonts w:ascii="Times New Roman" w:hAnsi="Times New Roman" w:cs="Times New Roman"/>
              </w:rPr>
              <w:t>Todd, D.K., “Ground Water Hydrology”, Wiley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5E5E8E" w:rsidRPr="00E60344" w14:paraId="16CC830F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289FD574" w14:textId="5EB28264" w:rsidR="005E5E8E" w:rsidRPr="00621EA0" w:rsidRDefault="00621EA0" w:rsidP="00621EA0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 w:rsidRPr="00621EA0">
              <w:rPr>
                <w:rStyle w:val="markedcontent"/>
                <w:rFonts w:ascii="Times New Roman" w:hAnsi="Times New Roman" w:cs="Times New Roman"/>
              </w:rPr>
              <w:t xml:space="preserve">Singh, V.P., “Elementary Hydrology”, Prentice Hall. </w:t>
            </w:r>
          </w:p>
        </w:tc>
      </w:tr>
      <w:tr w:rsidR="005E5E8E" w:rsidRPr="00E60344" w14:paraId="11D5A969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198B58AD" w14:textId="12ECD2EC" w:rsidR="005E5E8E" w:rsidRPr="00621EA0" w:rsidRDefault="00621EA0" w:rsidP="00621EA0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621EA0">
              <w:rPr>
                <w:rStyle w:val="markedcontent"/>
                <w:rFonts w:ascii="Times New Roman" w:hAnsi="Times New Roman" w:cs="Times New Roman"/>
              </w:rPr>
              <w:t>Raghunath</w:t>
            </w:r>
            <w:proofErr w:type="spellEnd"/>
            <w:r w:rsidRPr="00621EA0">
              <w:rPr>
                <w:rStyle w:val="markedcontent"/>
                <w:rFonts w:ascii="Times New Roman" w:hAnsi="Times New Roman" w:cs="Times New Roman"/>
              </w:rPr>
              <w:t>, H.M., “Hydrology – Principles, Analysis and Design”, Wiley Eastern Ltd</w:t>
            </w: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B7E97"/>
    <w:multiLevelType w:val="hybridMultilevel"/>
    <w:tmpl w:val="99A83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6C4FD4"/>
    <w:multiLevelType w:val="hybridMultilevel"/>
    <w:tmpl w:val="9A6E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EFA40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8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1EA0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1A8E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markedcontent">
    <w:name w:val="markedcontent"/>
    <w:basedOn w:val="DefaultParagraphFont"/>
    <w:rsid w:val="00621E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1</cp:revision>
  <cp:lastPrinted>2020-02-28T05:00:00Z</cp:lastPrinted>
  <dcterms:created xsi:type="dcterms:W3CDTF">2019-08-28T11:58:00Z</dcterms:created>
  <dcterms:modified xsi:type="dcterms:W3CDTF">2021-08-23T13:39:00Z</dcterms:modified>
</cp:coreProperties>
</file>